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p>
    <w:bookmarkStart w:id="24" w:name="X3935168b18edd19d8c062bf6cd6dab62c9b8f27"/>
    <w:p>
      <w:pPr>
        <w:pStyle w:val="Heading1"/>
      </w:pPr>
      <w:r>
        <w:t xml:space="preserve">Cover Letter for Sales Executive Position</w:t>
      </w:r>
    </w:p>
    <w:p>
      <w:pPr>
        <w:pStyle w:val="FirstParagraph"/>
      </w:pPr>
      <w:r>
        <w:t xml:space="preserve">Dear [Hiring Manager's Name],</w:t>
      </w:r>
    </w:p>
    <w:p>
      <w:pPr>
        <w:pStyle w:val="BodyText"/>
      </w:pPr>
      <w:r>
        <w:t xml:space="preserve">I am writing to express my enthusiastic interest in the Sales Executive position at [Company Name] in Birmingham, United Kingdom. As a driven and results-oriented professional with a proven track record in sales and relationship-building, I am eager to contribute my expertise to your team and help drive growth within this vibrant city’s dynamic business landscape. Birmingham, as a hub for innovation and commerce in the United Kingdom, presents unique opportunities for sales professionals who understand local market dynamics while delivering global standards of excellence. My background aligns perfectly with these demands, and I am confident that my skills and passion for sales will make a meaningful impact on your organization.</w:t>
      </w:r>
    </w:p>
    <w:p>
      <w:pPr>
        <w:pStyle w:val="BodyText"/>
      </w:pPr>
      <w:r>
        <w:t xml:space="preserve">Over the past [X years], I have developed a deep understanding of what it takes to succeed as a Sales Executive in competitive markets. My career has been defined by my ability to identify client needs, build long-term partnerships, and consistently exceed sales targets. Whether working with small-to-medium enterprises or large-scale organizations, I have cultivated a reputation for delivering value through tailored solutions and exceptional customer service. This experience has equipped me with the adaptability required to thrive in diverse industries, including [mention relevant sectors if applicable], which are highly represented in Birmingham’s economy.</w:t>
      </w:r>
    </w:p>
    <w:bookmarkStart w:id="20" w:name="X375ace35ae0b0a8ced70106c86e2ab1d6934ba8"/>
    <w:p>
      <w:pPr>
        <w:pStyle w:val="Heading2"/>
      </w:pPr>
      <w:r>
        <w:t xml:space="preserve">Why Birmingham? A Strategic Fit for My Career</w:t>
      </w:r>
    </w:p>
    <w:p>
      <w:pPr>
        <w:pStyle w:val="FirstParagraph"/>
      </w:pPr>
      <w:r>
        <w:t xml:space="preserve">The United Kingdom, and particularly Birmingham, has always been a focal point of my professional aspirations. As one of the UK’s fastest-growing cities, Birmingham is a melting pot of innovation, culture, and commerce. Its strategic location as a transportation and logistics hub makes it an ideal base for businesses seeking to expand across the region. I have followed [Company Name]’s growth with admiration, especially your commitment to [mention specific values or initiatives of the company if known]. This alignment with my own professional ethos is what draws me to apply for this role.</w:t>
      </w:r>
    </w:p>
    <w:p>
      <w:pPr>
        <w:pStyle w:val="BodyText"/>
      </w:pPr>
      <w:r>
        <w:t xml:space="preserve">Birmingham’s diverse business environment requires sales professionals who can navigate both local and international markets. My experience in managing cross-functional teams and collaborating with stakeholders across different sectors has honed my ability to communicate effectively, negotiate strategically, and adapt to changing priorities. For instance, during my time at [Previous Company], I spearheaded a campaign that increased client retention by 30% while expanding our market share in the Midlands region. This success was driven by a deep understanding of local client needs and a commitment to delivering solutions that align with their goals.</w:t>
      </w:r>
    </w:p>
    <w:bookmarkEnd w:id="20"/>
    <w:bookmarkStart w:id="21" w:name="key-strengths-as-a-sales-executive"/>
    <w:p>
      <w:pPr>
        <w:pStyle w:val="Heading2"/>
      </w:pPr>
      <w:r>
        <w:t xml:space="preserve">Key Strengths as a Sales Executive</w:t>
      </w:r>
    </w:p>
    <w:p>
      <w:pPr>
        <w:pStyle w:val="FirstParagraph"/>
      </w:pPr>
      <w:r>
        <w:t xml:space="preserve">As a Sales Executive, I pride myself on my ability to build trust and rapport with clients. My approach is rooted in active listening, empathy, and a solutions-driven mindset. I believe that every client’s needs are unique, and my goal is to provide personalized strategies that address their specific challenges while exceeding expectations. In Birmingham’s competitive business climate, this ability to connect on a personal level is critical for fostering loyalty and long-term partnerships.</w:t>
      </w:r>
    </w:p>
    <w:p>
      <w:pPr>
        <w:pStyle w:val="BodyText"/>
      </w:pPr>
      <w:r>
        <w:t xml:space="preserve">Another strength I bring to the table is my data-driven approach to sales. I leverage analytics tools and market research to identify trends, anticipate client needs, and optimize sales strategies. For example, by analyzing customer behavior patterns in [specific industry or region], I was able to tailor product offerings that increased conversion rates by 25% within six months. This analytical rigor ensures that my efforts are not only strategic but also measurable and impactful.</w:t>
      </w:r>
    </w:p>
    <w:p>
      <w:pPr>
        <w:pStyle w:val="BodyText"/>
      </w:pPr>
      <w:r>
        <w:t xml:space="preserve">Furthermore, I have a strong work ethic and a results-oriented mindset. I thrive in fast-paced environments where deadlines are tight, and competition is fierce. My ability to remain calm under pressure, prioritize tasks effectively, and maintain a positive attitude has consistently allowed me to meet or exceed performance targets. In my previous role at [Previous Company], I achieved a 150% year-over-year growth in sales by implementing targeted outreach campaigns and refining our lead generation process.</w:t>
      </w:r>
    </w:p>
    <w:bookmarkEnd w:id="21"/>
    <w:bookmarkStart w:id="22" w:name="why-company-name"/>
    <w:p>
      <w:pPr>
        <w:pStyle w:val="Heading2"/>
      </w:pPr>
      <w:r>
        <w:t xml:space="preserve">Why [Company Name]?</w:t>
      </w:r>
    </w:p>
    <w:p>
      <w:pPr>
        <w:pStyle w:val="FirstParagraph"/>
      </w:pPr>
      <w:r>
        <w:t xml:space="preserve">What excites me most about the opportunity to join [Company Name] is the chance to work with a team that shares my passion for excellence and innovation. Birmingham’s business community is known for its resilience and forward-thinking approach, and I am eager to contribute my skills to an organization that values creativity, collaboration, and client satisfaction. I am particularly impressed by [Company Name]’s focus on [specific product, service, or initiative], as it reflects a commitment to quality that resonates with my own professional values.</w:t>
      </w:r>
    </w:p>
    <w:p>
      <w:pPr>
        <w:pStyle w:val="BodyText"/>
      </w:pPr>
      <w:r>
        <w:t xml:space="preserve">Additionally, Birmingham’s rich cultural diversity and growing emphasis on sustainability present exciting opportunities for sales professionals who are adaptable and forward-thinking. I am keen to explore how [Company Name] can leverage these trends to create value for clients while contributing positively to the community. My experience in working with diverse teams and my ability to quickly adapt to new challenges make me well-suited for this role.</w:t>
      </w:r>
    </w:p>
    <w:bookmarkEnd w:id="22"/>
    <w:bookmarkStart w:id="23" w:name="conclusion"/>
    <w:p>
      <w:pPr>
        <w:pStyle w:val="Heading2"/>
      </w:pPr>
      <w:r>
        <w:t xml:space="preserve">Conclusion</w:t>
      </w:r>
    </w:p>
    <w:p>
      <w:pPr>
        <w:pStyle w:val="FirstParagraph"/>
      </w:pPr>
      <w:r>
        <w:t xml:space="preserve">In conclusion, I am confident that my experience, skills, and passion for sales make me an ideal candidate for the Sales Executive position at [Company Name] in Birmingham. I am eager to bring my expertise to your team and contribute to the continued success of your organization. Thank you for considering my application. I would be delighted to discuss how I can add value to your business and help drive growth in this thriving city.</w:t>
      </w:r>
    </w:p>
    <w:p>
      <w:pPr>
        <w:pStyle w:val="BodyText"/>
      </w:pPr>
      <w:r>
        <w:t xml:space="preserve">Thank you for your time and consideration.</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dc:title>
  <dc:creator/>
  <dc:language>en</dc:language>
  <cp:keywords/>
  <dcterms:created xsi:type="dcterms:W3CDTF">2026-07-23T21:03:28Z</dcterms:created>
  <dcterms:modified xsi:type="dcterms:W3CDTF">2026-07-23T21:03:28Z</dcterms:modified>
</cp:coreProperties>
</file>

<file path=docProps/custom.xml><?xml version="1.0" encoding="utf-8"?>
<Properties xmlns="http://schemas.openxmlformats.org/officeDocument/2006/custom-properties" xmlns:vt="http://schemas.openxmlformats.org/officeDocument/2006/docPropsVTypes"/>
</file>